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013871BA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721F5A">
        <w:rPr>
          <w:rFonts w:ascii="Times New Roman" w:hAnsi="Times New Roman" w:cs="Times New Roman"/>
          <w:b/>
          <w:sz w:val="24"/>
          <w:szCs w:val="24"/>
        </w:rPr>
        <w:t>5</w:t>
      </w:r>
    </w:p>
    <w:p w14:paraId="1080B306" w14:textId="2B1CDDC8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721F5A">
        <w:rPr>
          <w:rFonts w:ascii="Times New Roman" w:hAnsi="Times New Roman" w:cs="Times New Roman"/>
          <w:b/>
          <w:sz w:val="24"/>
          <w:szCs w:val="24"/>
        </w:rPr>
        <w:t xml:space="preserve">November </w:t>
      </w:r>
      <w:r w:rsidR="00F31B54">
        <w:rPr>
          <w:rFonts w:ascii="Times New Roman" w:hAnsi="Times New Roman" w:cs="Times New Roman"/>
          <w:b/>
          <w:sz w:val="24"/>
          <w:szCs w:val="24"/>
        </w:rPr>
        <w:t>9</w:t>
      </w:r>
      <w:r w:rsidRPr="00EC2AE7">
        <w:rPr>
          <w:rFonts w:ascii="Times New Roman" w:hAnsi="Times New Roman" w:cs="Times New Roman"/>
          <w:b/>
          <w:sz w:val="24"/>
          <w:szCs w:val="24"/>
        </w:rPr>
        <w:t>, 20</w:t>
      </w:r>
      <w:r w:rsidR="004F2B33">
        <w:rPr>
          <w:rFonts w:ascii="Times New Roman" w:hAnsi="Times New Roman" w:cs="Times New Roman"/>
          <w:b/>
          <w:sz w:val="24"/>
          <w:szCs w:val="24"/>
        </w:rPr>
        <w:t>2</w:t>
      </w:r>
      <w:r w:rsidR="006F1ED5">
        <w:rPr>
          <w:rFonts w:ascii="Times New Roman" w:hAnsi="Times New Roman" w:cs="Times New Roman"/>
          <w:b/>
          <w:sz w:val="24"/>
          <w:szCs w:val="24"/>
        </w:rPr>
        <w:t>2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7D5AE630" w14:textId="77777777" w:rsidR="00721F5A" w:rsidRPr="008C6905" w:rsidRDefault="00721F5A" w:rsidP="00721F5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 (conference room)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39806F7E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>
        <w:rPr>
          <w:rFonts w:ascii="Times New Roman" w:hAnsi="Times New Roman" w:cs="Times New Roman"/>
          <w:sz w:val="24"/>
          <w:szCs w:val="24"/>
        </w:rPr>
        <w:t>Midha, Nikolaou</w:t>
      </w:r>
      <w:r w:rsidR="00740BBB">
        <w:rPr>
          <w:rFonts w:ascii="Times New Roman" w:hAnsi="Times New Roman" w:cs="Times New Roman"/>
          <w:sz w:val="24"/>
          <w:szCs w:val="24"/>
        </w:rPr>
        <w:t>, Webber, Fulton, Wielgosz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5A2BD0">
        <w:rPr>
          <w:rFonts w:ascii="Times New Roman" w:hAnsi="Times New Roman" w:cs="Times New Roman"/>
          <w:sz w:val="24"/>
          <w:szCs w:val="24"/>
        </w:rPr>
        <w:t xml:space="preserve">Graduate Student Senator (TBD), </w:t>
      </w:r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DB01226" w14:textId="04C5682E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0359F7A9" w14:textId="0A2E795C" w:rsidR="005B6990" w:rsidRPr="005B6990" w:rsidRDefault="005B6990" w:rsidP="005B69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721F5A">
        <w:rPr>
          <w:rFonts w:ascii="Times New Roman" w:hAnsi="Times New Roman" w:cs="Times New Roman"/>
          <w:i/>
          <w:iCs/>
          <w:sz w:val="24"/>
          <w:szCs w:val="24"/>
        </w:rPr>
        <w:t>4</w:t>
      </w:r>
      <w:r>
        <w:rPr>
          <w:rFonts w:ascii="Times New Roman" w:hAnsi="Times New Roman" w:cs="Times New Roman"/>
          <w:i/>
          <w:iCs/>
          <w:sz w:val="24"/>
          <w:szCs w:val="24"/>
        </w:rPr>
        <w:t>AABC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721F5A">
        <w:rPr>
          <w:rFonts w:ascii="Times New Roman" w:hAnsi="Times New Roman" w:cs="Times New Roman"/>
          <w:i/>
          <w:iCs/>
          <w:sz w:val="24"/>
          <w:szCs w:val="24"/>
        </w:rPr>
        <w:t>1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721F5A">
        <w:rPr>
          <w:rFonts w:ascii="Times New Roman" w:hAnsi="Times New Roman" w:cs="Times New Roman"/>
          <w:i/>
          <w:iCs/>
          <w:sz w:val="24"/>
          <w:szCs w:val="24"/>
        </w:rPr>
        <w:t>26</w:t>
      </w:r>
      <w:r>
        <w:rPr>
          <w:rFonts w:ascii="Times New Roman" w:hAnsi="Times New Roman" w:cs="Times New Roman"/>
          <w:i/>
          <w:iCs/>
          <w:sz w:val="24"/>
          <w:szCs w:val="24"/>
        </w:rPr>
        <w:t>.22</w:t>
      </w:r>
    </w:p>
    <w:p w14:paraId="5F3C7F37" w14:textId="77777777" w:rsidR="00B67279" w:rsidRDefault="00B67279" w:rsidP="00B6727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cy 3.2.15. Administrator Evaluation </w:t>
      </w:r>
    </w:p>
    <w:p w14:paraId="2EE942EA" w14:textId="77777777" w:rsidR="00B67279" w:rsidRPr="00CA1E58" w:rsidRDefault="00B67279" w:rsidP="00B6727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A1E58">
        <w:rPr>
          <w:rFonts w:ascii="Times New Roman" w:hAnsi="Times New Roman" w:cs="Times New Roman"/>
          <w:i/>
          <w:iCs/>
          <w:sz w:val="24"/>
          <w:szCs w:val="24"/>
        </w:rPr>
        <w:t xml:space="preserve">17a - Policy 3.2.15. Administrator Evaluation – Current Copy </w:t>
      </w:r>
    </w:p>
    <w:p w14:paraId="45B8CDFE" w14:textId="77777777" w:rsidR="00B67279" w:rsidRDefault="00B67279" w:rsidP="00B6727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A1E58">
        <w:rPr>
          <w:rFonts w:ascii="Times New Roman" w:hAnsi="Times New Roman" w:cs="Times New Roman"/>
          <w:i/>
          <w:iCs/>
          <w:sz w:val="24"/>
          <w:szCs w:val="24"/>
        </w:rPr>
        <w:t>17b - Policy 3.2.15. Administrator Evaluation – Mark Up</w:t>
      </w:r>
    </w:p>
    <w:p w14:paraId="19442DCE" w14:textId="4401377C" w:rsidR="007515CD" w:rsidRDefault="007515CD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cy </w:t>
      </w:r>
      <w:r w:rsidR="00732080">
        <w:rPr>
          <w:rFonts w:ascii="Times New Roman" w:hAnsi="Times New Roman" w:cs="Times New Roman"/>
          <w:sz w:val="24"/>
          <w:szCs w:val="24"/>
        </w:rPr>
        <w:t>3.</w:t>
      </w:r>
      <w:r w:rsidR="008E3A41">
        <w:rPr>
          <w:rFonts w:ascii="Times New Roman" w:hAnsi="Times New Roman" w:cs="Times New Roman"/>
          <w:sz w:val="24"/>
          <w:szCs w:val="24"/>
        </w:rPr>
        <w:t>3</w:t>
      </w:r>
      <w:r w:rsidR="00732080">
        <w:rPr>
          <w:rFonts w:ascii="Times New Roman" w:hAnsi="Times New Roman" w:cs="Times New Roman"/>
          <w:sz w:val="24"/>
          <w:szCs w:val="24"/>
        </w:rPr>
        <w:t xml:space="preserve">.6. Academic </w:t>
      </w:r>
      <w:r w:rsidR="008E3A41">
        <w:rPr>
          <w:rFonts w:ascii="Times New Roman" w:hAnsi="Times New Roman" w:cs="Times New Roman"/>
          <w:sz w:val="24"/>
          <w:szCs w:val="24"/>
        </w:rPr>
        <w:t>Department Chairperson</w:t>
      </w:r>
      <w:r w:rsidR="008816FF">
        <w:rPr>
          <w:rFonts w:ascii="Times New Roman" w:hAnsi="Times New Roman" w:cs="Times New Roman"/>
          <w:sz w:val="24"/>
          <w:szCs w:val="24"/>
        </w:rPr>
        <w:t>/School Director</w:t>
      </w:r>
      <w:r w:rsidR="008E3A41">
        <w:rPr>
          <w:rFonts w:ascii="Times New Roman" w:hAnsi="Times New Roman" w:cs="Times New Roman"/>
          <w:sz w:val="24"/>
          <w:szCs w:val="24"/>
        </w:rPr>
        <w:t xml:space="preserve"> </w:t>
      </w:r>
      <w:r w:rsidR="00732080">
        <w:rPr>
          <w:rFonts w:ascii="Times New Roman" w:hAnsi="Times New Roman" w:cs="Times New Roman"/>
          <w:sz w:val="24"/>
          <w:szCs w:val="24"/>
        </w:rPr>
        <w:t xml:space="preserve">Responsibilities, Appointment, Compensation, and Evaluation </w:t>
      </w:r>
    </w:p>
    <w:p w14:paraId="3A27C8F7" w14:textId="3015A26B" w:rsidR="009E1F4F" w:rsidRPr="00CA1E58" w:rsidRDefault="009E1F4F" w:rsidP="009E1F4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A1E58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E94C75" w:rsidRPr="00CA1E58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CA1E58">
        <w:rPr>
          <w:rFonts w:ascii="Times New Roman" w:hAnsi="Times New Roman" w:cs="Times New Roman"/>
          <w:i/>
          <w:iCs/>
          <w:sz w:val="24"/>
          <w:szCs w:val="24"/>
        </w:rPr>
        <w:t xml:space="preserve">a - Policy </w:t>
      </w:r>
      <w:r w:rsidR="008816FF" w:rsidRPr="00CA1E58">
        <w:rPr>
          <w:rFonts w:ascii="Times New Roman" w:hAnsi="Times New Roman" w:cs="Times New Roman"/>
          <w:i/>
          <w:iCs/>
          <w:sz w:val="24"/>
          <w:szCs w:val="24"/>
        </w:rPr>
        <w:t>3.3.6. Academic Department Chairperson/School Director Responsibilities, Appointment, Compensation, and Evaluation</w:t>
      </w:r>
      <w:r w:rsidR="00075CB1" w:rsidRPr="00CA1E5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CA1E58">
        <w:rPr>
          <w:rFonts w:ascii="Times New Roman" w:hAnsi="Times New Roman" w:cs="Times New Roman"/>
          <w:i/>
          <w:iCs/>
          <w:sz w:val="24"/>
          <w:szCs w:val="24"/>
        </w:rPr>
        <w:t xml:space="preserve">– Current Copy </w:t>
      </w:r>
    </w:p>
    <w:p w14:paraId="68722D9A" w14:textId="54137772" w:rsidR="009E1F4F" w:rsidRDefault="009E1F4F" w:rsidP="009E1F4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A1E58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E94C75" w:rsidRPr="00CA1E58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CA1E58">
        <w:rPr>
          <w:rFonts w:ascii="Times New Roman" w:hAnsi="Times New Roman" w:cs="Times New Roman"/>
          <w:i/>
          <w:iCs/>
          <w:sz w:val="24"/>
          <w:szCs w:val="24"/>
        </w:rPr>
        <w:t xml:space="preserve">b - Policy </w:t>
      </w:r>
      <w:r w:rsidR="008816FF" w:rsidRPr="00CA1E58">
        <w:rPr>
          <w:rFonts w:ascii="Times New Roman" w:hAnsi="Times New Roman" w:cs="Times New Roman"/>
          <w:i/>
          <w:iCs/>
          <w:sz w:val="24"/>
          <w:szCs w:val="24"/>
        </w:rPr>
        <w:t>3.3.6. Academic Department Chairperson/School Director Responsibilities, Appointment, Compensation, and Evaluation</w:t>
      </w:r>
      <w:r w:rsidRPr="00CA1E58">
        <w:rPr>
          <w:rFonts w:ascii="Times New Roman" w:hAnsi="Times New Roman" w:cs="Times New Roman"/>
          <w:i/>
          <w:iCs/>
          <w:sz w:val="24"/>
          <w:szCs w:val="24"/>
        </w:rPr>
        <w:t xml:space="preserve"> – Mark Up</w:t>
      </w:r>
    </w:p>
    <w:p w14:paraId="61C1A51A" w14:textId="79D5C71A" w:rsidR="00D210D9" w:rsidRDefault="0097289D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on Surveys:</w:t>
      </w:r>
    </w:p>
    <w:p w14:paraId="482F3A50" w14:textId="3DF1E019" w:rsidR="009444CD" w:rsidRPr="003B73CC" w:rsidRDefault="00546886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46886">
        <w:rPr>
          <w:rFonts w:ascii="Times New Roman" w:hAnsi="Times New Roman" w:cs="Times New Roman"/>
          <w:i/>
          <w:sz w:val="24"/>
          <w:szCs w:val="24"/>
        </w:rPr>
        <w:t xml:space="preserve">Evaluation Survey - VP for Academic Affairs and Provost </w:t>
      </w:r>
      <w:r w:rsidR="009444CD" w:rsidRPr="003B73C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325667">
    <w:abstractNumId w:val="1"/>
  </w:num>
  <w:num w:numId="2" w16cid:durableId="248655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qwUAsjxClywAAAA="/>
  </w:docVars>
  <w:rsids>
    <w:rsidRoot w:val="00EC2AE7"/>
    <w:rsid w:val="00040AA1"/>
    <w:rsid w:val="00075CB1"/>
    <w:rsid w:val="00096E01"/>
    <w:rsid w:val="000A5E1D"/>
    <w:rsid w:val="001026C5"/>
    <w:rsid w:val="001254C0"/>
    <w:rsid w:val="00165389"/>
    <w:rsid w:val="00165E16"/>
    <w:rsid w:val="00184A99"/>
    <w:rsid w:val="00193468"/>
    <w:rsid w:val="001A649E"/>
    <w:rsid w:val="001C2C60"/>
    <w:rsid w:val="001E1A45"/>
    <w:rsid w:val="001E567A"/>
    <w:rsid w:val="001F0A00"/>
    <w:rsid w:val="001F5077"/>
    <w:rsid w:val="00273285"/>
    <w:rsid w:val="002E3A22"/>
    <w:rsid w:val="002E445E"/>
    <w:rsid w:val="003439A2"/>
    <w:rsid w:val="003B73CC"/>
    <w:rsid w:val="003C23EF"/>
    <w:rsid w:val="003E19A1"/>
    <w:rsid w:val="003E549F"/>
    <w:rsid w:val="00427782"/>
    <w:rsid w:val="00436843"/>
    <w:rsid w:val="00436E2C"/>
    <w:rsid w:val="004949E6"/>
    <w:rsid w:val="004F2B33"/>
    <w:rsid w:val="004F543C"/>
    <w:rsid w:val="00501360"/>
    <w:rsid w:val="00546886"/>
    <w:rsid w:val="00595B8E"/>
    <w:rsid w:val="005A2BD0"/>
    <w:rsid w:val="005A76D6"/>
    <w:rsid w:val="005B1FCD"/>
    <w:rsid w:val="005B6990"/>
    <w:rsid w:val="005F56CE"/>
    <w:rsid w:val="006319E5"/>
    <w:rsid w:val="00643B77"/>
    <w:rsid w:val="00650072"/>
    <w:rsid w:val="00651F11"/>
    <w:rsid w:val="006B1DB3"/>
    <w:rsid w:val="006D20A2"/>
    <w:rsid w:val="006E4A66"/>
    <w:rsid w:val="006F1ED5"/>
    <w:rsid w:val="006F2A04"/>
    <w:rsid w:val="007203B3"/>
    <w:rsid w:val="00721F5A"/>
    <w:rsid w:val="00732080"/>
    <w:rsid w:val="00740BBB"/>
    <w:rsid w:val="00744C3D"/>
    <w:rsid w:val="007515CD"/>
    <w:rsid w:val="00770444"/>
    <w:rsid w:val="007A08ED"/>
    <w:rsid w:val="007A3BD2"/>
    <w:rsid w:val="007D01F6"/>
    <w:rsid w:val="00843124"/>
    <w:rsid w:val="0085616C"/>
    <w:rsid w:val="008816FF"/>
    <w:rsid w:val="00887E5B"/>
    <w:rsid w:val="008C6905"/>
    <w:rsid w:val="008E3A41"/>
    <w:rsid w:val="009444CD"/>
    <w:rsid w:val="009544EF"/>
    <w:rsid w:val="00955E86"/>
    <w:rsid w:val="0097289D"/>
    <w:rsid w:val="009A7063"/>
    <w:rsid w:val="009E1F4F"/>
    <w:rsid w:val="00A167A4"/>
    <w:rsid w:val="00A24E88"/>
    <w:rsid w:val="00A74260"/>
    <w:rsid w:val="00AB67EB"/>
    <w:rsid w:val="00AC36C9"/>
    <w:rsid w:val="00AD34D1"/>
    <w:rsid w:val="00B413F2"/>
    <w:rsid w:val="00B44964"/>
    <w:rsid w:val="00B56F74"/>
    <w:rsid w:val="00B67279"/>
    <w:rsid w:val="00B7143C"/>
    <w:rsid w:val="00B72231"/>
    <w:rsid w:val="00B93A17"/>
    <w:rsid w:val="00BC0580"/>
    <w:rsid w:val="00BC23AB"/>
    <w:rsid w:val="00BD2452"/>
    <w:rsid w:val="00BE5E26"/>
    <w:rsid w:val="00C3429E"/>
    <w:rsid w:val="00C41D86"/>
    <w:rsid w:val="00C42DC4"/>
    <w:rsid w:val="00C970D6"/>
    <w:rsid w:val="00CA1E58"/>
    <w:rsid w:val="00CE345E"/>
    <w:rsid w:val="00D0200D"/>
    <w:rsid w:val="00D02892"/>
    <w:rsid w:val="00D05A37"/>
    <w:rsid w:val="00D210D9"/>
    <w:rsid w:val="00D40AB3"/>
    <w:rsid w:val="00DA46CF"/>
    <w:rsid w:val="00E17AF0"/>
    <w:rsid w:val="00E2795C"/>
    <w:rsid w:val="00E64816"/>
    <w:rsid w:val="00E67C32"/>
    <w:rsid w:val="00E80888"/>
    <w:rsid w:val="00E877BD"/>
    <w:rsid w:val="00E94C75"/>
    <w:rsid w:val="00EB4CDC"/>
    <w:rsid w:val="00EC2AE7"/>
    <w:rsid w:val="00ED4629"/>
    <w:rsid w:val="00EE6274"/>
    <w:rsid w:val="00F104B3"/>
    <w:rsid w:val="00F31B54"/>
    <w:rsid w:val="00F44596"/>
    <w:rsid w:val="00F80166"/>
    <w:rsid w:val="00F85DD2"/>
    <w:rsid w:val="00FB6C7A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64</Words>
  <Characters>1040</Characters>
  <Application>Microsoft Office Word</Application>
  <DocSecurity>0</DocSecurity>
  <Lines>16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21</cp:revision>
  <cp:lastPrinted>2022-09-13T15:36:00Z</cp:lastPrinted>
  <dcterms:created xsi:type="dcterms:W3CDTF">2022-10-13T14:58:00Z</dcterms:created>
  <dcterms:modified xsi:type="dcterms:W3CDTF">2022-11-04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  <property fmtid="{D5CDD505-2E9C-101B-9397-08002B2CF9AE}" pid="3" name="GrammarlyDocumentId">
    <vt:lpwstr>74b109a7202b032dccdb54fa25d6a31e1d77f651eb5893e641e74472a242d06a</vt:lpwstr>
  </property>
</Properties>
</file>